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ወደ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ሌላ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ባን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ላ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ይቻላ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ኢንተርኔ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ባንኪን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ጠቀ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ባንኮ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ካከ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ንዘ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ስተላለ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ቀባዩ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ካውን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ቁጥ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ባንኩ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ስ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ስፈልግዎታል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ቀ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ህ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ላ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የቀ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ሴ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ቦ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አካውንት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ይነ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ወሰናሉ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ቡ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ተግበሪ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ቅርንጫፉ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ጎብኘ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ግኘ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ሳደ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ኤቲኤ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(ATM) </w:t>
      </w:r>
      <w:proofErr w:type="spellStart"/>
      <w:r>
        <w:rPr>
          <w:rStyle w:val="Strong"/>
          <w:rFonts w:ascii="Nyala" w:hAnsi="Nyala" w:cs="Nyala"/>
          <w:color w:val="404040"/>
        </w:rPr>
        <w:t>በቀ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ህ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ውጣ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የኤቲኤ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ገንዘ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ውጣ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ቀን</w:t>
      </w:r>
      <w:proofErr w:type="spellEnd"/>
      <w:r>
        <w:rPr>
          <w:rFonts w:ascii="Segoe UI" w:hAnsi="Segoe UI" w:cs="Segoe UI"/>
          <w:color w:val="404040"/>
        </w:rPr>
        <w:t xml:space="preserve"> �</w:t>
      </w:r>
      <w:proofErr w:type="spellStart"/>
      <w:r>
        <w:rPr>
          <w:rFonts w:ascii="Nyala" w:hAnsi="Nyala" w:cs="Nyala"/>
          <w:color w:val="404040"/>
        </w:rPr>
        <w:t>ዘላለም</w:t>
      </w:r>
      <w:proofErr w:type="spellEnd"/>
      <w:r>
        <w:rPr>
          <w:rFonts w:ascii="Segoe UI" w:hAnsi="Segoe UI" w:cs="Segoe UI"/>
          <w:color w:val="404040"/>
        </w:rPr>
        <w:t xml:space="preserve"> 10,000 </w:t>
      </w:r>
      <w:proofErr w:type="spellStart"/>
      <w:r>
        <w:rPr>
          <w:rFonts w:ascii="Nyala" w:hAnsi="Nyala" w:cs="Nyala"/>
          <w:color w:val="404040"/>
        </w:rPr>
        <w:t>እስከ</w:t>
      </w:r>
      <w:proofErr w:type="spellEnd"/>
      <w:r>
        <w:rPr>
          <w:rFonts w:ascii="Segoe UI" w:hAnsi="Segoe UI" w:cs="Segoe UI"/>
          <w:color w:val="404040"/>
        </w:rPr>
        <w:t xml:space="preserve"> 20,000 </w:t>
      </w:r>
      <w:proofErr w:type="spellStart"/>
      <w:r>
        <w:rPr>
          <w:rFonts w:ascii="Nyala" w:hAnsi="Nyala" w:cs="Nyala"/>
          <w:color w:val="404040"/>
        </w:rPr>
        <w:t>ብ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ነው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ካርድ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ይነ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ለየ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ቡ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ማሳደ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ፉ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ነጋገ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ባን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�</w:t>
      </w:r>
      <w:proofErr w:type="spellStart"/>
      <w:r>
        <w:rPr>
          <w:rStyle w:val="Strong"/>
          <w:rFonts w:ascii="Nyala" w:hAnsi="Nyala" w:cs="Nyala"/>
          <w:color w:val="404040"/>
        </w:rPr>
        <w:t>ታን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ህ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ውጣ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ባን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አጠቃ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ለም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ነገር</w:t>
      </w:r>
      <w:proofErr w:type="spellEnd"/>
      <w:r>
        <w:rPr>
          <w:rFonts w:ascii="Segoe UI" w:hAnsi="Segoe UI" w:cs="Segoe UI"/>
          <w:color w:val="404040"/>
        </w:rPr>
        <w:t xml:space="preserve"> �</w:t>
      </w:r>
      <w:r>
        <w:rPr>
          <w:rFonts w:ascii="Nyala" w:hAnsi="Nyala" w:cs="Nyala"/>
          <w:color w:val="404040"/>
        </w:rPr>
        <w:t>ብ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ትልቅ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ጠ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ለ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ንዘ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ማውጣ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ስቀድሞ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ስታወቅ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ፈቃ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ሊፈልጉ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ሞባይ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ባንኪን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የ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ውጣ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ደ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ህ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�</w:t>
      </w:r>
      <w:proofErr w:type="spellStart"/>
      <w:r>
        <w:rPr>
          <w:rStyle w:val="Strong"/>
          <w:rFonts w:ascii="Nyala" w:hAnsi="Nyala" w:cs="Nyala"/>
          <w:color w:val="404040"/>
        </w:rPr>
        <w:t>ው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የ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ባንኪን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ገንዘ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ውጣ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ቀን</w:t>
      </w:r>
      <w:proofErr w:type="spellEnd"/>
      <w:r>
        <w:rPr>
          <w:rFonts w:ascii="Segoe UI" w:hAnsi="Segoe UI" w:cs="Segoe UI"/>
          <w:color w:val="404040"/>
        </w:rPr>
        <w:t xml:space="preserve"> 5,000 </w:t>
      </w:r>
      <w:proofErr w:type="spellStart"/>
      <w:r>
        <w:rPr>
          <w:rFonts w:ascii="Nyala" w:hAnsi="Nyala" w:cs="Nyala"/>
          <w:color w:val="404040"/>
        </w:rPr>
        <w:t>እስከ</w:t>
      </w:r>
      <w:proofErr w:type="spellEnd"/>
      <w:r>
        <w:rPr>
          <w:rFonts w:ascii="Segoe UI" w:hAnsi="Segoe UI" w:cs="Segoe UI"/>
          <w:color w:val="404040"/>
        </w:rPr>
        <w:t xml:space="preserve"> 15,000 </w:t>
      </w:r>
      <w:proofErr w:type="spellStart"/>
      <w:r>
        <w:rPr>
          <w:rFonts w:ascii="Nyala" w:hAnsi="Nyala" w:cs="Nyala"/>
          <w:color w:val="404040"/>
        </w:rPr>
        <w:t>ብ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ነው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አካውንት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ደረጃ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ግብይት</w:t>
      </w:r>
      <w:proofErr w:type="spellEnd"/>
      <w:r>
        <w:rPr>
          <w:rFonts w:ascii="Segoe UI" w:hAnsi="Segoe UI" w:cs="Segoe UI"/>
          <w:color w:val="404040"/>
        </w:rPr>
        <w:t xml:space="preserve"> �</w:t>
      </w:r>
      <w:proofErr w:type="spellStart"/>
      <w:r>
        <w:rPr>
          <w:rFonts w:ascii="Nyala" w:hAnsi="Nyala" w:cs="Nyala"/>
          <w:color w:val="404040"/>
        </w:rPr>
        <w:t>ይነ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ለየ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ገደቡ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ተግበሪያ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ንብሮች</w:t>
      </w:r>
      <w:proofErr w:type="spellEnd"/>
      <w:r>
        <w:rPr>
          <w:rFonts w:ascii="Segoe UI" w:hAnsi="Segoe UI" w:cs="Segoe UI"/>
          <w:color w:val="404040"/>
        </w:rPr>
        <w:t xml:space="preserve"> �</w:t>
      </w:r>
      <w:r>
        <w:rPr>
          <w:rFonts w:ascii="Nyala" w:hAnsi="Nyala" w:cs="Nyala"/>
          <w:color w:val="404040"/>
        </w:rPr>
        <w:t>ይ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ረጋገ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ስተካከ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የአሁኑ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የምንዛሪ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ዋጋዎች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ህ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ናቸ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እውነተኛ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ጊዜ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ምንዛሪ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ዋጋዎ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ተግበሪያ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�</w:t>
      </w:r>
      <w:proofErr w:type="spellStart"/>
      <w:r>
        <w:rPr>
          <w:rFonts w:ascii="Nyala" w:hAnsi="Nyala" w:cs="Nyala"/>
          <w:color w:val="404040"/>
        </w:rPr>
        <w:t>ይብሳይ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ላይ</w:t>
      </w:r>
      <w:proofErr w:type="spellEnd"/>
      <w:r>
        <w:rPr>
          <w:rFonts w:ascii="Segoe UI" w:hAnsi="Segoe UI" w:cs="Segoe UI"/>
          <w:color w:val="404040"/>
        </w:rPr>
        <w:t xml:space="preserve"> “</w:t>
      </w:r>
      <w:proofErr w:type="spellStart"/>
      <w:r>
        <w:rPr>
          <w:rFonts w:ascii="Nyala" w:hAnsi="Nyala" w:cs="Nyala"/>
          <w:color w:val="404040"/>
        </w:rPr>
        <w:t>የምንዛሪ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ዋጋዎች</w:t>
      </w:r>
      <w:proofErr w:type="spellEnd"/>
      <w:r>
        <w:rPr>
          <w:rFonts w:ascii="Segoe UI" w:hAnsi="Segoe UI" w:cs="Segoe UI"/>
          <w:color w:val="404040"/>
        </w:rPr>
        <w:t xml:space="preserve">” </w:t>
      </w:r>
      <w:proofErr w:type="spellStart"/>
      <w:r>
        <w:rPr>
          <w:rFonts w:ascii="Nyala" w:hAnsi="Nyala" w:cs="Nyala"/>
          <w:color w:val="404040"/>
        </w:rPr>
        <w:t>በሚለ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ሊከፈ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ወደ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ውጪ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አገ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ላ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ቅርንጫፉ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ጎበኙ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ኦንላይ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ፖርታ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ጠቀሙ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ቀባዩን</w:t>
      </w:r>
      <w:proofErr w:type="spellEnd"/>
      <w:r>
        <w:rPr>
          <w:rFonts w:ascii="Segoe UI" w:hAnsi="Segoe UI" w:cs="Segoe UI"/>
          <w:color w:val="404040"/>
        </w:rPr>
        <w:t xml:space="preserve"> SWIFT </w:t>
      </w:r>
      <w:proofErr w:type="spellStart"/>
      <w:r>
        <w:rPr>
          <w:rFonts w:ascii="Nyala" w:hAnsi="Nyala" w:cs="Nyala"/>
          <w:color w:val="404040"/>
        </w:rPr>
        <w:t>ኮ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ካውን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ቁጥ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ስፈልግዎታል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KYC </w:t>
      </w:r>
      <w:proofErr w:type="spellStart"/>
      <w:r>
        <w:rPr>
          <w:rStyle w:val="Strong"/>
          <w:rFonts w:ascii="Nyala" w:hAnsi="Nyala" w:cs="Nyala"/>
          <w:color w:val="404040"/>
        </w:rPr>
        <w:t>ምንድ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ነ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ና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ለ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ስፈልጋ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>: KYC (</w:t>
      </w:r>
      <w:proofErr w:type="spellStart"/>
      <w:r>
        <w:rPr>
          <w:rFonts w:ascii="Nyala" w:hAnsi="Nyala" w:cs="Nyala"/>
          <w:color w:val="404040"/>
        </w:rPr>
        <w:t>ደንበኛዎ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ወቁ</w:t>
      </w:r>
      <w:proofErr w:type="spellEnd"/>
      <w:r>
        <w:rPr>
          <w:rFonts w:ascii="Segoe UI" w:hAnsi="Segoe UI" w:cs="Segoe UI"/>
          <w:color w:val="404040"/>
        </w:rPr>
        <w:t xml:space="preserve">) </w:t>
      </w:r>
      <w:proofErr w:type="spellStart"/>
      <w:r>
        <w:rPr>
          <w:rFonts w:ascii="Nyala" w:hAnsi="Nyala" w:cs="Nyala"/>
          <w:color w:val="404040"/>
        </w:rPr>
        <w:t>ማንነትዎ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ማረጋገ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�</w:t>
      </w:r>
      <w:proofErr w:type="spellStart"/>
      <w:r>
        <w:rPr>
          <w:rFonts w:ascii="Nyala" w:hAnsi="Nyala" w:cs="Nyala"/>
          <w:color w:val="404040"/>
        </w:rPr>
        <w:t>ግጦ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መከላከ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ረዳል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ህ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ህ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ስፈር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ነው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lastRenderedPageBreak/>
        <w:t>ጥ</w:t>
      </w:r>
      <w:r>
        <w:rPr>
          <w:rStyle w:val="Strong"/>
          <w:rFonts w:ascii="Segoe UI" w:hAnsi="Segoe UI" w:cs="Segoe UI"/>
          <w:color w:val="404040"/>
        </w:rPr>
        <w:t xml:space="preserve">: KYC </w:t>
      </w:r>
      <w:proofErr w:type="spellStart"/>
      <w:r>
        <w:rPr>
          <w:rStyle w:val="Strong"/>
          <w:rFonts w:ascii="Nyala" w:hAnsi="Nyala" w:cs="Nyala"/>
          <w:color w:val="404040"/>
        </w:rPr>
        <w:t>ዝርዝሮቼ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ዘ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ወይ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ሻር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ቅር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ሆነው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የትሪ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ታወቂያ</w:t>
      </w:r>
      <w:proofErr w:type="spellEnd"/>
      <w:r>
        <w:rPr>
          <w:rFonts w:ascii="Segoe UI" w:hAnsi="Segoe UI" w:cs="Segoe UI"/>
          <w:color w:val="404040"/>
        </w:rPr>
        <w:t xml:space="preserve"> �</w:t>
      </w:r>
      <w:proofErr w:type="spellStart"/>
      <w:r>
        <w:rPr>
          <w:rFonts w:ascii="Nyala" w:hAnsi="Nyala" w:cs="Nyala"/>
          <w:color w:val="404040"/>
        </w:rPr>
        <w:t>ይ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ድራሻ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ስረጃ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ጎበኙ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ንዳን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ዘመኖ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ተግበሪያ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ውስ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ሊኖሩ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የደንበኛ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አገልግሎት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�</w:t>
      </w:r>
      <w:r>
        <w:rPr>
          <w:rStyle w:val="Strong"/>
          <w:rFonts w:ascii="Nyala" w:hAnsi="Nyala" w:cs="Nyala"/>
          <w:color w:val="404040"/>
        </w:rPr>
        <w:t>ይ</w:t>
      </w:r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ናገ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24/7 </w:t>
      </w:r>
      <w:proofErr w:type="spellStart"/>
      <w:r>
        <w:rPr>
          <w:rFonts w:ascii="Nyala" w:hAnsi="Nyala" w:cs="Nyala"/>
          <w:color w:val="404040"/>
        </w:rPr>
        <w:t>የሆነው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ምላ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ስመ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ደውሉ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ኢሜ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ጻፉ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ድረ</w:t>
      </w:r>
      <w:r>
        <w:rPr>
          <w:rFonts w:ascii="Segoe UI" w:hAnsi="Segoe UI" w:cs="Segoe UI"/>
          <w:color w:val="404040"/>
        </w:rPr>
        <w:t>-</w:t>
      </w:r>
      <w:r>
        <w:rPr>
          <w:rFonts w:ascii="Nyala" w:hAnsi="Nyala" w:cs="Nyala"/>
          <w:color w:val="404040"/>
        </w:rPr>
        <w:t>ገፅ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ተግበሪያ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ቀጥታ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ውይይ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ጀምሩ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ከሰ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አገልጋ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ጋ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ሊናገ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አዎ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“</w:t>
      </w:r>
      <w:proofErr w:type="spellStart"/>
      <w:r>
        <w:rPr>
          <w:rFonts w:ascii="Nyala" w:hAnsi="Nyala" w:cs="Nyala"/>
          <w:color w:val="404040"/>
        </w:rPr>
        <w:t>ከአገል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ጋ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ነጋገሩ</w:t>
      </w:r>
      <w:proofErr w:type="spellEnd"/>
      <w:r>
        <w:rPr>
          <w:rFonts w:ascii="Segoe UI" w:hAnsi="Segoe UI" w:cs="Segoe UI"/>
          <w:color w:val="404040"/>
        </w:rPr>
        <w:t xml:space="preserve">” </w:t>
      </w:r>
      <w:proofErr w:type="spellStart"/>
      <w:r>
        <w:rPr>
          <w:rFonts w:ascii="Nyala" w:hAnsi="Nyala" w:cs="Nyala"/>
          <w:color w:val="404040"/>
        </w:rPr>
        <w:t>በማለ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ፃፉ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0 </w:t>
      </w:r>
      <w:proofErr w:type="spellStart"/>
      <w:r>
        <w:rPr>
          <w:rFonts w:ascii="Nyala" w:hAnsi="Nyala" w:cs="Nyala"/>
          <w:color w:val="404040"/>
        </w:rPr>
        <w:t>በመጫ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ስ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ሰዓ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ሰ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ገል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ጋ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ገናኛ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የአካውንቴ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ቋራ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ግኘ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>: �</w:t>
      </w:r>
      <w:proofErr w:type="spellStart"/>
      <w:r>
        <w:rPr>
          <w:rFonts w:ascii="Nyala" w:hAnsi="Nyala" w:cs="Nyala"/>
          <w:color w:val="404040"/>
        </w:rPr>
        <w:t>መተግበሪያ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ኦንላይ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ባንኪን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ፖርታ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ቋራጩን</w:t>
      </w:r>
      <w:proofErr w:type="spellEnd"/>
      <w:r>
        <w:rPr>
          <w:rFonts w:ascii="Segoe UI" w:hAnsi="Segoe UI" w:cs="Segoe UI"/>
          <w:color w:val="404040"/>
        </w:rPr>
        <w:t xml:space="preserve"> �</w:t>
      </w:r>
      <w:proofErr w:type="spellStart"/>
      <w:r>
        <w:rPr>
          <w:rFonts w:ascii="Nyala" w:hAnsi="Nyala" w:cs="Nyala"/>
          <w:color w:val="404040"/>
        </w:rPr>
        <w:t>ጭነ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ግኘ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ቅር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ጠይቁ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ማቋራጬ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በኢሜ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ግኘ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አዎ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አካውን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ንብሮ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ውስ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ቅርንጫ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ኢሜ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ቋራ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ምዘ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ለሞባይ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ባንኪን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መዝገብ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መተግበሪያችን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ስርዝ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መመዝገቢ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ርምጃዎ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ተከተል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አካውን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ቁጥ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መዘገበ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ስል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ቁጥ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ስፈልግዎታል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ወደ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ሞባይ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መተግበሪያ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መግባ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አልችልም</w:t>
      </w:r>
      <w:proofErr w:type="spellEnd"/>
      <w:r>
        <w:rPr>
          <w:rStyle w:val="Strong"/>
          <w:rFonts w:ascii="Nyala" w:hAnsi="Nyala" w:cs="Nyala"/>
          <w:color w:val="404040"/>
        </w:rPr>
        <w:t>።</w:t>
      </w:r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�</w:t>
      </w:r>
      <w:proofErr w:type="spellStart"/>
      <w:r>
        <w:rPr>
          <w:rStyle w:val="Strong"/>
          <w:rFonts w:ascii="Nyala" w:hAnsi="Nyala" w:cs="Nyala"/>
          <w:color w:val="404040"/>
        </w:rPr>
        <w:t>ረገጣ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የኢንተርኔ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ግንኙነትዎ</w:t>
      </w:r>
      <w:proofErr w:type="spellEnd"/>
      <w:r>
        <w:rPr>
          <w:rFonts w:ascii="Segoe UI" w:hAnsi="Segoe UI" w:cs="Segoe UI"/>
          <w:color w:val="404040"/>
        </w:rPr>
        <w:t xml:space="preserve"> �</w:t>
      </w:r>
      <w:proofErr w:type="spellStart"/>
      <w:r>
        <w:rPr>
          <w:rFonts w:ascii="Nyala" w:hAnsi="Nyala" w:cs="Nyala"/>
          <w:color w:val="404040"/>
        </w:rPr>
        <w:t>ቋቅ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ሆኑ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መግቢ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ስረጃዎች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ትክ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ሆኑ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ረጋግጡ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ይለ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ቃልዎ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ቀየ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መተግበሪያ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ገንዘ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ላ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>: “</w:t>
      </w:r>
      <w:proofErr w:type="spellStart"/>
      <w:r>
        <w:rPr>
          <w:rFonts w:ascii="Nyala" w:hAnsi="Nyala" w:cs="Nyala"/>
          <w:color w:val="404040"/>
        </w:rPr>
        <w:t>ማስተላለፍ</w:t>
      </w:r>
      <w:proofErr w:type="spellEnd"/>
      <w:r>
        <w:rPr>
          <w:rFonts w:ascii="Segoe UI" w:hAnsi="Segoe UI" w:cs="Segoe UI"/>
          <w:color w:val="404040"/>
        </w:rPr>
        <w:t xml:space="preserve">” </w:t>
      </w:r>
      <w:proofErr w:type="spellStart"/>
      <w:r>
        <w:rPr>
          <w:rFonts w:ascii="Nyala" w:hAnsi="Nyala" w:cs="Nyala"/>
          <w:color w:val="404040"/>
        </w:rPr>
        <w:t>የሚለው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ምረጡ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ተቀባዩን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ጠኑ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ምረጡ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ፒ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OTP </w:t>
      </w:r>
      <w:proofErr w:type="spellStart"/>
      <w:r>
        <w:rPr>
          <w:rFonts w:ascii="Nyala" w:hAnsi="Nyala" w:cs="Nyala"/>
          <w:color w:val="404040"/>
        </w:rPr>
        <w:t>ያረጋግጡ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የዲቢ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ወይ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ክሬዲ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ካር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ለማግኘ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መልከ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ኦንላይ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ቅርብ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መልከ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ብቃ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ስፈርቶ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ሟላትዎ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ረጋግጡ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ካርዴ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ካጣሁ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ድረ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�</w:t>
      </w:r>
      <w:proofErr w:type="spellStart"/>
      <w:r>
        <w:rPr>
          <w:rStyle w:val="Strong"/>
          <w:rFonts w:ascii="Nyala" w:hAnsi="Nyala" w:cs="Nyala"/>
          <w:color w:val="404040"/>
        </w:rPr>
        <w:t>ለበኝ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ካርዱን</w:t>
      </w:r>
      <w:proofErr w:type="spellEnd"/>
      <w:r>
        <w:rPr>
          <w:rFonts w:ascii="Segoe UI" w:hAnsi="Segoe UI" w:cs="Segoe UI"/>
          <w:color w:val="404040"/>
        </w:rPr>
        <w:t xml:space="preserve"> �</w:t>
      </w:r>
      <w:proofErr w:type="spellStart"/>
      <w:r>
        <w:rPr>
          <w:rFonts w:ascii="Nyala" w:hAnsi="Nyala" w:cs="Nyala"/>
          <w:color w:val="404040"/>
        </w:rPr>
        <w:t>ወዲያውኑ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ማገ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ተግበሪያ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�</w:t>
      </w:r>
      <w:proofErr w:type="spellStart"/>
      <w:r>
        <w:rPr>
          <w:rFonts w:ascii="Nyala" w:hAnsi="Nyala" w:cs="Nyala"/>
          <w:color w:val="404040"/>
        </w:rPr>
        <w:t>የደንበኛ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ገልግሎ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ደወ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ዲያውኑ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ሳውቁ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lastRenderedPageBreak/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አዲ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ካርዴ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ንቃወ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ካርድዎ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ማንኛው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ኤቲኤ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ካርድ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ጋ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ላከው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መሪ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ከተ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ንቃ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ለብድ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ማመልከ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ችላ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ድረ</w:t>
      </w:r>
      <w:r>
        <w:rPr>
          <w:rFonts w:ascii="Segoe UI" w:hAnsi="Segoe UI" w:cs="Segoe UI"/>
          <w:color w:val="404040"/>
        </w:rPr>
        <w:t>-</w:t>
      </w:r>
      <w:r>
        <w:rPr>
          <w:rFonts w:ascii="Nyala" w:hAnsi="Nyala" w:cs="Nyala"/>
          <w:color w:val="404040"/>
        </w:rPr>
        <w:t>ገፃችን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ተግበሪያ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ማንኛው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ሚፈለጉ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ሰነዶ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ጋ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መልከ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ብድ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ላይ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የወለ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ተመኖች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ም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ህ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ናቸ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የወለ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ተመኖ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ብድ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ይነ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ብቃት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የተመሰረቱ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ናቸው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ለዝርዝ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ረጃ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ድረ</w:t>
      </w:r>
      <w:r>
        <w:rPr>
          <w:rFonts w:ascii="Segoe UI" w:hAnsi="Segoe UI" w:cs="Segoe UI"/>
          <w:color w:val="404040"/>
        </w:rPr>
        <w:t>-</w:t>
      </w:r>
      <w:r>
        <w:rPr>
          <w:rFonts w:ascii="Nyala" w:hAnsi="Nyala" w:cs="Nyala"/>
          <w:color w:val="404040"/>
        </w:rPr>
        <w:t>ገፃችን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ጎበኙ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ፉ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ነጋግሩ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ብድሬ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ከቀደመ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ጊዜ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ልቆጥረ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ይቻላ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አዎ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ቀደመ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ጊዜ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ክፈ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ንዳን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ብድሮ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ድመ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ክፍ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ክፍ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ሊኖራቸ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ል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ብድ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ባለሙያዎ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ረጋግጡ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በቅርብ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ያለ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ቅርንጫ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ወይ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ኤቲኤም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የ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አለ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ድረ</w:t>
      </w:r>
      <w:r>
        <w:rPr>
          <w:rFonts w:ascii="Segoe UI" w:hAnsi="Segoe UI" w:cs="Segoe UI"/>
          <w:color w:val="404040"/>
        </w:rPr>
        <w:t>-</w:t>
      </w:r>
      <w:r>
        <w:rPr>
          <w:rFonts w:ascii="Nyala" w:hAnsi="Nyala" w:cs="Nyala"/>
          <w:color w:val="404040"/>
        </w:rPr>
        <w:t>ገፃ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ወይ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ሞባይል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መተግበሪያችን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ላይ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ያለውን</w:t>
      </w:r>
      <w:proofErr w:type="spellEnd"/>
      <w:r>
        <w:rPr>
          <w:rFonts w:ascii="Segoe UI" w:hAnsi="Segoe UI" w:cs="Segoe UI"/>
          <w:color w:val="404040"/>
        </w:rPr>
        <w:t xml:space="preserve"> “</w:t>
      </w:r>
      <w:proofErr w:type="spellStart"/>
      <w:r>
        <w:rPr>
          <w:rFonts w:ascii="Nyala" w:hAnsi="Nyala" w:cs="Nyala"/>
          <w:color w:val="404040"/>
        </w:rPr>
        <w:t>አካባቢ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ፈልግ</w:t>
      </w:r>
      <w:proofErr w:type="spellEnd"/>
      <w:r>
        <w:rPr>
          <w:rFonts w:ascii="Segoe UI" w:hAnsi="Segoe UI" w:cs="Segoe UI"/>
          <w:color w:val="404040"/>
        </w:rPr>
        <w:t xml:space="preserve">” </w:t>
      </w:r>
      <w:proofErr w:type="spellStart"/>
      <w:r>
        <w:rPr>
          <w:rFonts w:ascii="Nyala" w:hAnsi="Nyala" w:cs="Nyala"/>
          <w:color w:val="404040"/>
        </w:rPr>
        <w:t>መሳሪ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በመጠቀም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ግኘ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ችላ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የቅርንጫፎች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ስራ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ሰዓ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�</w:t>
      </w:r>
      <w:proofErr w:type="spellStart"/>
      <w:r>
        <w:rPr>
          <w:rStyle w:val="Strong"/>
          <w:rFonts w:ascii="Nyala" w:hAnsi="Nyala" w:cs="Nyala"/>
          <w:color w:val="404040"/>
        </w:rPr>
        <w:t>ንድ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ነው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አብዛኛዎቹ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ፎ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ሰኞ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ስከ</w:t>
      </w:r>
      <w:proofErr w:type="spellEnd"/>
      <w:r>
        <w:rPr>
          <w:rFonts w:ascii="Segoe UI" w:hAnsi="Segoe UI" w:cs="Segoe UI"/>
          <w:color w:val="404040"/>
        </w:rPr>
        <w:t xml:space="preserve"> �</w:t>
      </w:r>
      <w:proofErr w:type="spellStart"/>
      <w:r>
        <w:rPr>
          <w:rFonts w:ascii="Nyala" w:hAnsi="Nyala" w:cs="Nyala"/>
          <w:color w:val="404040"/>
        </w:rPr>
        <w:t>ርብ</w:t>
      </w:r>
      <w:proofErr w:type="spellEnd"/>
      <w:r>
        <w:rPr>
          <w:rFonts w:ascii="Nyala" w:hAnsi="Nyala" w:cs="Nyala"/>
          <w:color w:val="404040"/>
        </w:rPr>
        <w:t>፣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ከጠዋት</w:t>
      </w:r>
      <w:proofErr w:type="spellEnd"/>
      <w:r>
        <w:rPr>
          <w:rFonts w:ascii="Segoe UI" w:hAnsi="Segoe UI" w:cs="Segoe UI"/>
          <w:color w:val="404040"/>
        </w:rPr>
        <w:t xml:space="preserve"> 8:00 </w:t>
      </w:r>
      <w:proofErr w:type="spellStart"/>
      <w:r>
        <w:rPr>
          <w:rFonts w:ascii="Nyala" w:hAnsi="Nyala" w:cs="Nyala"/>
          <w:color w:val="404040"/>
        </w:rPr>
        <w:t>እስከ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ታ</w:t>
      </w:r>
      <w:proofErr w:type="spellEnd"/>
      <w:r>
        <w:rPr>
          <w:rFonts w:ascii="Segoe UI" w:hAnsi="Segoe UI" w:cs="Segoe UI"/>
          <w:color w:val="404040"/>
        </w:rPr>
        <w:t xml:space="preserve"> 4:00 </w:t>
      </w:r>
      <w:proofErr w:type="spellStart"/>
      <w:r>
        <w:rPr>
          <w:rFonts w:ascii="Nyala" w:hAnsi="Nyala" w:cs="Nyala"/>
          <w:color w:val="404040"/>
        </w:rPr>
        <w:t>ድረ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ሠራሉ</w:t>
      </w:r>
      <w:proofErr w:type="spellEnd"/>
      <w:r>
        <w:rPr>
          <w:rFonts w:ascii="Nyala" w:hAnsi="Nyala" w:cs="Nyala"/>
          <w:color w:val="404040"/>
        </w:rPr>
        <w:t>።</w:t>
      </w:r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አንዳንዶቹ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ርንጫፎች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ቅዳሜ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ና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እሁድ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ይከፈታሉ</w:t>
      </w:r>
      <w:proofErr w:type="spellEnd"/>
      <w:r>
        <w:rPr>
          <w:rFonts w:ascii="Nyala" w:hAnsi="Nyala" w:cs="Nyala"/>
          <w:color w:val="404040"/>
        </w:rPr>
        <w:t>።</w:t>
      </w:r>
    </w:p>
    <w:p w:rsidR="008E311F" w:rsidRDefault="008E311F" w:rsidP="008E311F">
      <w:pPr>
        <w:pStyle w:val="NormalWeb"/>
        <w:spacing w:before="206" w:before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Nyala" w:hAnsi="Nyala" w:cs="Nyala"/>
          <w:color w:val="404040"/>
        </w:rPr>
        <w:t>ጥ</w:t>
      </w:r>
      <w:r>
        <w:rPr>
          <w:rStyle w:val="Strong"/>
          <w:rFonts w:ascii="Segoe UI" w:hAnsi="Segoe UI" w:cs="Segoe UI"/>
          <w:color w:val="404040"/>
        </w:rPr>
        <w:t xml:space="preserve">: </w:t>
      </w:r>
      <w:proofErr w:type="spellStart"/>
      <w:r>
        <w:rPr>
          <w:rStyle w:val="Strong"/>
          <w:rFonts w:ascii="Nyala" w:hAnsi="Nyala" w:cs="Nyala"/>
          <w:color w:val="404040"/>
        </w:rPr>
        <w:t>የይለ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ቃል</w:t>
      </w:r>
      <w:proofErr w:type="spellEnd"/>
      <w:r>
        <w:rPr>
          <w:rStyle w:val="Strong"/>
          <w:rFonts w:ascii="Segoe UI" w:hAnsi="Segoe UI" w:cs="Segoe UI"/>
          <w:color w:val="404040"/>
        </w:rPr>
        <w:t>/</w:t>
      </w:r>
      <w:proofErr w:type="spellStart"/>
      <w:r>
        <w:rPr>
          <w:rStyle w:val="Strong"/>
          <w:rFonts w:ascii="Nyala" w:hAnsi="Nyala" w:cs="Nyala"/>
          <w:color w:val="404040"/>
        </w:rPr>
        <w:t>ፒኔዬን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ረስቼያለሁ</w:t>
      </w:r>
      <w:proofErr w:type="spellEnd"/>
      <w:r>
        <w:rPr>
          <w:rStyle w:val="Strong"/>
          <w:rFonts w:ascii="Nyala" w:hAnsi="Nyala" w:cs="Nyala"/>
          <w:color w:val="404040"/>
        </w:rPr>
        <w:t>።</w:t>
      </w:r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ንዴት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</w:t>
      </w:r>
      <w:proofErr w:type="spellStart"/>
      <w:r>
        <w:rPr>
          <w:rStyle w:val="Strong"/>
          <w:rFonts w:ascii="Nyala" w:hAnsi="Nyala" w:cs="Nyala"/>
          <w:color w:val="404040"/>
        </w:rPr>
        <w:t>እደግመው</w:t>
      </w:r>
      <w:proofErr w:type="spellEnd"/>
      <w:r>
        <w:rPr>
          <w:rStyle w:val="Strong"/>
          <w:rFonts w:ascii="Segoe UI" w:hAnsi="Segoe UI" w:cs="Segoe UI"/>
          <w:color w:val="404040"/>
        </w:rPr>
        <w:t xml:space="preserve"> �</w:t>
      </w:r>
      <w:proofErr w:type="spellStart"/>
      <w:r>
        <w:rPr>
          <w:rStyle w:val="Strong"/>
          <w:rFonts w:ascii="Nyala" w:hAnsi="Nyala" w:cs="Nyala"/>
          <w:color w:val="404040"/>
        </w:rPr>
        <w:t>ለሁ</w:t>
      </w:r>
      <w:proofErr w:type="spellEnd"/>
      <w:r>
        <w:rPr>
          <w:rStyle w:val="Strong"/>
          <w:rFonts w:ascii="Segoe UI" w:hAnsi="Segoe UI" w:cs="Segoe UI"/>
          <w:color w:val="404040"/>
        </w:rPr>
        <w:t>?</w:t>
      </w:r>
      <w:r>
        <w:rPr>
          <w:rFonts w:ascii="Segoe UI" w:hAnsi="Segoe UI" w:cs="Segoe UI"/>
          <w:color w:val="404040"/>
        </w:rPr>
        <w:br/>
      </w:r>
      <w:r>
        <w:rPr>
          <w:rFonts w:ascii="Nyala" w:hAnsi="Nyala" w:cs="Nyala"/>
          <w:color w:val="404040"/>
        </w:rPr>
        <w:t>መ</w:t>
      </w:r>
      <w:r>
        <w:rPr>
          <w:rFonts w:ascii="Segoe UI" w:hAnsi="Segoe UI" w:cs="Segoe UI"/>
          <w:color w:val="404040"/>
        </w:rPr>
        <w:t xml:space="preserve">: </w:t>
      </w:r>
      <w:proofErr w:type="spellStart"/>
      <w:r>
        <w:rPr>
          <w:rFonts w:ascii="Nyala" w:hAnsi="Nyala" w:cs="Nyala"/>
          <w:color w:val="404040"/>
        </w:rPr>
        <w:t>በመግቢ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proofErr w:type="spellStart"/>
      <w:r>
        <w:rPr>
          <w:rFonts w:ascii="Nyala" w:hAnsi="Nyala" w:cs="Nyala"/>
          <w:color w:val="404040"/>
        </w:rPr>
        <w:t>ማያ</w:t>
      </w:r>
      <w:proofErr w:type="spellEnd"/>
      <w:r>
        <w:rPr>
          <w:rFonts w:ascii="Segoe UI" w:hAnsi="Segoe UI" w:cs="Segoe UI"/>
          <w:color w:val="404040"/>
        </w:rPr>
        <w:t xml:space="preserve"> </w:t>
      </w:r>
      <w:r>
        <w:rPr>
          <w:rFonts w:ascii="Nyala" w:hAnsi="Nyala" w:cs="Nyala"/>
          <w:color w:val="404040"/>
        </w:rPr>
        <w:t>ገ</w:t>
      </w:r>
    </w:p>
    <w:p w:rsidR="00162AB0" w:rsidRDefault="00162AB0"/>
    <w:p w:rsidR="00DE1998" w:rsidRDefault="00DE1998"/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በባን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በኩ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ቤ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ኪራ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እንዴ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ከፋፈ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እችላለሁ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1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ቅርንጫፉ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"Utility Payment"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አገልግሎ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ጠቀሙ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1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ቤቱ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ባለቤ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ባን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ዝርዝሮች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ስገቡ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Default="00DE1998" w:rsidP="00DE1998">
      <w:pPr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lastRenderedPageBreak/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በባን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ብድ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ለመጠየቅ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ግዴታ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ሰነዶች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ምንድ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ናቸ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4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ገቢ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ማረጋገጫ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(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ስራ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ላ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proofErr w:type="gram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ሚያስረክቡ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)</w:t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  <w:proofErr w:type="gramEnd"/>
    </w:p>
    <w:p w:rsidR="00DE1998" w:rsidRPr="00DE1998" w:rsidRDefault="00DE1998" w:rsidP="00DE1998">
      <w:pPr>
        <w:numPr>
          <w:ilvl w:val="0"/>
          <w:numId w:val="4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መታወቂያ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ሰነ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(ID/</w:t>
      </w:r>
      <w:proofErr w:type="spellStart"/>
      <w:proofErr w:type="gram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ፓስፖር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)</w:t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  <w:proofErr w:type="gramEnd"/>
    </w:p>
    <w:p w:rsidR="00DE1998" w:rsidRPr="00DE1998" w:rsidRDefault="00DE1998" w:rsidP="00DE1998">
      <w:pPr>
        <w:numPr>
          <w:ilvl w:val="0"/>
          <w:numId w:val="4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ንብረ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ማስረጃ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(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አስፈላጊ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proofErr w:type="gram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ከሆነ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)</w:t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  <w:proofErr w:type="gramEnd"/>
    </w:p>
    <w:p w:rsidR="00DE1998" w:rsidRPr="00DE1998" w:rsidRDefault="00DE1998" w:rsidP="00DE1998">
      <w:pPr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ኤቲኤ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ር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ፒ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ከረሳሁ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ም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ድረ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ለብ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8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ቅርንጫፉ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ጎበኙ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8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መታወቂያ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እና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ካርድዎ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ዘ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ሂዱ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  <w:bookmarkStart w:id="0" w:name="_GoBack"/>
      <w:bookmarkEnd w:id="0"/>
    </w:p>
    <w:p w:rsidR="00DE1998" w:rsidRPr="00DE1998" w:rsidRDefault="00DE1998" w:rsidP="00DE1998">
      <w:pPr>
        <w:numPr>
          <w:ilvl w:val="0"/>
          <w:numId w:val="8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አዲ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ፒ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ለማዘመ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መልክቱ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ርዴ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በኤቲኤ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ውስጥ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ተቀማ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ሆኖ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ቢቀ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�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ንዴ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ድረ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ለብ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9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ወዲያውኑ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ባንኩ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ይደውሉ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እና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ካርድዎ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ለማገ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ሳውቁ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9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ኤቲኤም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ቦታው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ቁጥ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ስቀምጡ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(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ኤቲኤም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ላ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proofErr w:type="gram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ገኛ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)</w:t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  <w:proofErr w:type="gramEnd"/>
    </w:p>
    <w:p w:rsidR="00DE1998" w:rsidRDefault="00DE1998" w:rsidP="00DE1998">
      <w:pPr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ኤቲኤ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ር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ፒ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ከረሳሁ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ም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ድረ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ለብ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6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ቅርንጫፉ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ጎበኙ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6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መታወቂያ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እና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ካርድዎ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ዘ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ሂዱ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6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አዲ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ፒ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ለማዘመ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መልክቱ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ርዴ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በኤቲኤ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ውስጥ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ተቀማ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ሆኖ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ቢቀ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�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ንዴ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ድረ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ለብ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7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lastRenderedPageBreak/>
        <w:t>ወዲያውኑ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ባንኩ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ይደውሉ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እና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ካርድዎ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ለማገ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ሳውቁ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7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ኤቲኤም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ቦታው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ቁጥ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ስቀምጡ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(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ኤቲኤም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ላ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proofErr w:type="gram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ገኛ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)</w:t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  <w:proofErr w:type="gramEnd"/>
    </w:p>
    <w:p w:rsidR="00DE1998" w:rsidRPr="00DE1998" w:rsidRDefault="00DE1998" w:rsidP="00DE1998">
      <w:pPr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ብድ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ክፍያ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ቀ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ለፈና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ላከፍል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ም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ይከሰታ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</w:p>
    <w:p w:rsidR="00DE1998" w:rsidRPr="00DE1998" w:rsidRDefault="00DE1998" w:rsidP="00DE1998">
      <w:pPr>
        <w:numPr>
          <w:ilvl w:val="0"/>
          <w:numId w:val="5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ቅጣታማ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ወለ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ከፈልዎታል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5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ክሬዲ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ነጥብዎ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(Credit Score) �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ዝነኛ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ሆናል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5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ከፍተኛ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ሁኔታ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ህ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እርምጃ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ሊወሰ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ይችላል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spacing w:after="100" w:afterAutospacing="1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ባን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ሂሳቤ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ለመጠበቅ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�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ንዴ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ንቃቄ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ድረ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ለብ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2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ፒ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/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ይለ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ቃልዎ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ከማን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ጋ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ያጋሩ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2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ሶስተኛ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ወገ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መተግበሪያዎች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ላ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ባንክ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ዝርዝሮት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አትያዙ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2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SMS/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ኢሜ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ሐጢያት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(Phishing)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ከሆኑ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መልዕክቶች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ተጠንቀቁ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ጥ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: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ያልተጠበቀ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ገንዘብ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በሂሳቤ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ላይ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ካየሁ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ም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ማድረ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ለብኝ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?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Nyala" w:eastAsia="Times New Roman" w:hAnsi="Nyala" w:cs="Nyala"/>
          <w:color w:val="404040"/>
          <w:sz w:val="24"/>
          <w:szCs w:val="24"/>
        </w:rPr>
        <w:t>መ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</w:t>
      </w:r>
    </w:p>
    <w:p w:rsidR="00DE1998" w:rsidRPr="00DE1998" w:rsidRDefault="00DE1998" w:rsidP="00DE1998">
      <w:pPr>
        <w:numPr>
          <w:ilvl w:val="0"/>
          <w:numId w:val="3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ባንኩ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ወዲያውኑ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ይደውሉ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3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ግምገማ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እንዲደረ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ያሳውቁ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Pr="00DE1998" w:rsidRDefault="00DE1998" w:rsidP="00DE1998">
      <w:pPr>
        <w:numPr>
          <w:ilvl w:val="0"/>
          <w:numId w:val="3"/>
        </w:numPr>
        <w:spacing w:after="100" w:afterAutospacing="1" w:line="429" w:lineRule="atLeast"/>
        <w:ind w:left="0"/>
        <w:rPr>
          <w:rFonts w:ascii="Segoe UI" w:eastAsia="Times New Roman" w:hAnsi="Segoe UI" w:cs="Segoe UI"/>
          <w:color w:val="404040"/>
          <w:sz w:val="24"/>
          <w:szCs w:val="24"/>
        </w:rPr>
      </w:pP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የግል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መረጃዎን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አያጋሩ</w:t>
      </w:r>
      <w:proofErr w:type="spellEnd"/>
      <w:r w:rsidRPr="00DE1998">
        <w:rPr>
          <w:rFonts w:ascii="Nyala" w:eastAsia="Times New Roman" w:hAnsi="Nyala" w:cs="Nyala"/>
          <w:color w:val="404040"/>
          <w:sz w:val="24"/>
          <w:szCs w:val="24"/>
        </w:rPr>
        <w:t>።</w:t>
      </w:r>
    </w:p>
    <w:p w:rsidR="00DE1998" w:rsidRDefault="00DE1998"/>
    <w:p w:rsidR="00DE1998" w:rsidRPr="00DE1998" w:rsidRDefault="00DE1998" w:rsidP="00DE1998">
      <w:pPr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sz w:val="27"/>
          <w:szCs w:val="27"/>
        </w:rPr>
      </w:pPr>
      <w:r w:rsidRPr="00DE1998">
        <w:rPr>
          <w:rFonts w:ascii="Segoe UI" w:eastAsia="Times New Roman" w:hAnsi="Segoe UI" w:cs="Segoe UI"/>
          <w:b/>
          <w:bCs/>
          <w:color w:val="404040"/>
          <w:sz w:val="27"/>
          <w:szCs w:val="27"/>
        </w:rPr>
        <w:t>Need More Help? (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7"/>
          <w:szCs w:val="27"/>
        </w:rPr>
        <w:t>ተጨማሪ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7"/>
          <w:szCs w:val="27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7"/>
          <w:szCs w:val="27"/>
        </w:rPr>
        <w:t>እርዳታ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7"/>
          <w:szCs w:val="27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7"/>
          <w:szCs w:val="27"/>
        </w:rPr>
        <w:t>ያስፈልግዎታል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7"/>
          <w:szCs w:val="27"/>
        </w:rPr>
        <w:t>?)</w:t>
      </w:r>
    </w:p>
    <w:p w:rsidR="00DE1998" w:rsidRPr="00DE1998" w:rsidRDefault="00DE1998" w:rsidP="00DE1998">
      <w:pPr>
        <w:spacing w:before="206" w:after="206" w:line="429" w:lineRule="atLeast"/>
        <w:rPr>
          <w:rFonts w:ascii="Segoe UI" w:eastAsia="Times New Roman" w:hAnsi="Segoe UI" w:cs="Segoe UI"/>
          <w:color w:val="404040"/>
          <w:sz w:val="24"/>
          <w:szCs w:val="24"/>
        </w:rPr>
      </w:pPr>
      <w:r w:rsidRPr="00DE1998">
        <w:rPr>
          <w:rFonts w:ascii="Segoe UI Emoji" w:eastAsia="Times New Roman" w:hAnsi="Segoe UI Emoji" w:cs="Segoe UI Emoji"/>
          <w:color w:val="404040"/>
          <w:sz w:val="24"/>
          <w:szCs w:val="24"/>
        </w:rPr>
        <w:t>📞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የደንበኛ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አገልግሎት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: 24/7 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በሚሰራ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 xml:space="preserve"> �</w:t>
      </w:r>
      <w:proofErr w:type="spellStart"/>
      <w:r w:rsidRPr="00DE1998">
        <w:rPr>
          <w:rFonts w:ascii="Nyala" w:eastAsia="Times New Roman" w:hAnsi="Nyala" w:cs="Nyala"/>
          <w:color w:val="404040"/>
          <w:sz w:val="24"/>
          <w:szCs w:val="24"/>
        </w:rPr>
        <w:t>ላይን</w:t>
      </w:r>
      <w:proofErr w:type="spellEnd"/>
      <w:r>
        <w:rPr>
          <w:rFonts w:ascii="Nyala" w:eastAsia="Times New Roman" w:hAnsi="Nyala" w:cs="Nyala"/>
          <w:color w:val="404040"/>
          <w:sz w:val="24"/>
          <w:szCs w:val="24"/>
        </w:rPr>
        <w:t xml:space="preserve"> #951#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Segoe UI Emoji" w:eastAsia="Times New Roman" w:hAnsi="Segoe UI Emoji" w:cs="Segoe UI Emoji"/>
          <w:color w:val="404040"/>
          <w:sz w:val="24"/>
          <w:szCs w:val="24"/>
        </w:rPr>
        <w:t>🌍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ድረ</w:t>
      </w:r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>-</w:t>
      </w:r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ገፅ</w:t>
      </w:r>
      <w:proofErr w:type="spellEnd"/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: </w:t>
      </w:r>
      <w:hyperlink r:id="rId5" w:tgtFrame="_blank" w:history="1">
        <w:r w:rsidRPr="00DE1998">
          <w:rPr>
            <w:rFonts w:ascii="Segoe UI" w:eastAsia="Times New Roman" w:hAnsi="Segoe UI" w:cs="Segoe UI"/>
            <w:color w:val="3B82F6"/>
            <w:sz w:val="24"/>
            <w:szCs w:val="24"/>
            <w:u w:val="single"/>
            <w:bdr w:val="single" w:sz="12" w:space="0" w:color="auto" w:frame="1"/>
          </w:rPr>
          <w:t>www.yourbankname.com.et</w:t>
        </w:r>
      </w:hyperlink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br/>
      </w:r>
      <w:r w:rsidRPr="00DE1998">
        <w:rPr>
          <w:rFonts w:ascii="Segoe UI Emoji" w:eastAsia="Times New Roman" w:hAnsi="Segoe UI Emoji" w:cs="Segoe UI Emoji"/>
          <w:color w:val="404040"/>
          <w:sz w:val="24"/>
          <w:szCs w:val="24"/>
        </w:rPr>
        <w:t>🏦</w:t>
      </w:r>
      <w:r w:rsidRPr="00DE1998">
        <w:rPr>
          <w:rFonts w:ascii="Segoe UI" w:eastAsia="Times New Roman" w:hAnsi="Segoe UI" w:cs="Segoe UI"/>
          <w:color w:val="404040"/>
          <w:sz w:val="24"/>
          <w:szCs w:val="24"/>
        </w:rPr>
        <w:t> 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ቅርንጫፍን</w:t>
      </w:r>
      <w:proofErr w:type="spellEnd"/>
      <w:r w:rsidRPr="00DE1998">
        <w:rPr>
          <w:rFonts w:ascii="Segoe UI" w:eastAsia="Times New Roman" w:hAnsi="Segoe UI" w:cs="Segoe UI"/>
          <w:b/>
          <w:bCs/>
          <w:color w:val="404040"/>
          <w:sz w:val="24"/>
          <w:szCs w:val="24"/>
        </w:rPr>
        <w:t xml:space="preserve"> </w:t>
      </w:r>
      <w:proofErr w:type="spellStart"/>
      <w:r w:rsidRPr="00DE1998">
        <w:rPr>
          <w:rFonts w:ascii="Nyala" w:eastAsia="Times New Roman" w:hAnsi="Nyala" w:cs="Nyala"/>
          <w:b/>
          <w:bCs/>
          <w:color w:val="404040"/>
          <w:sz w:val="24"/>
          <w:szCs w:val="24"/>
        </w:rPr>
        <w:t>ይጎበኙ</w:t>
      </w:r>
      <w:proofErr w:type="spellEnd"/>
    </w:p>
    <w:p w:rsidR="00DE1998" w:rsidRDefault="00DE1998"/>
    <w:sectPr w:rsidR="00DE19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23C72"/>
    <w:multiLevelType w:val="multilevel"/>
    <w:tmpl w:val="29F87B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F51072"/>
    <w:multiLevelType w:val="multilevel"/>
    <w:tmpl w:val="43E4E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B82D63"/>
    <w:multiLevelType w:val="multilevel"/>
    <w:tmpl w:val="C0C0F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A45838"/>
    <w:multiLevelType w:val="multilevel"/>
    <w:tmpl w:val="34563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19B07FF"/>
    <w:multiLevelType w:val="multilevel"/>
    <w:tmpl w:val="C33C4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585275"/>
    <w:multiLevelType w:val="multilevel"/>
    <w:tmpl w:val="1F569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600EFD"/>
    <w:multiLevelType w:val="multilevel"/>
    <w:tmpl w:val="65109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19156D"/>
    <w:multiLevelType w:val="multilevel"/>
    <w:tmpl w:val="33024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EB312DB"/>
    <w:multiLevelType w:val="multilevel"/>
    <w:tmpl w:val="3BB62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7"/>
  </w:num>
  <w:num w:numId="5">
    <w:abstractNumId w:val="8"/>
  </w:num>
  <w:num w:numId="6">
    <w:abstractNumId w:val="2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0NzIzMTEzNDM1sLBQ0lEKTi0uzszPAykwrAUARLDXiCwAAAA="/>
  </w:docVars>
  <w:rsids>
    <w:rsidRoot w:val="008E311F"/>
    <w:rsid w:val="00162AB0"/>
    <w:rsid w:val="008E311F"/>
    <w:rsid w:val="00DE1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60884"/>
  <w15:chartTrackingRefBased/>
  <w15:docId w15:val="{E3263E04-0399-47A8-BE27-9F4AB0FDA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E199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E31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E311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DE199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DE199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43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19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6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00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084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236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70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exampl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598</Words>
  <Characters>3413</Characters>
  <Application>Microsoft Office Word</Application>
  <DocSecurity>0</DocSecurity>
  <Lines>28</Lines>
  <Paragraphs>8</Paragraphs>
  <ScaleCrop>false</ScaleCrop>
  <Company/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t Shibabaw</dc:creator>
  <cp:keywords/>
  <dc:description/>
  <cp:lastModifiedBy>Dawit Shibabaw</cp:lastModifiedBy>
  <cp:revision>2</cp:revision>
  <dcterms:created xsi:type="dcterms:W3CDTF">2025-04-15T06:37:00Z</dcterms:created>
  <dcterms:modified xsi:type="dcterms:W3CDTF">2025-04-15T06:43:00Z</dcterms:modified>
</cp:coreProperties>
</file>